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50B01BE6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</w:t>
      </w:r>
      <w:r w:rsidR="00950321">
        <w:rPr>
          <w:b/>
          <w:sz w:val="32"/>
        </w:rPr>
        <w:t>4</w:t>
      </w:r>
    </w:p>
    <w:p w14:paraId="05A79F48" w14:textId="6022F8BD" w:rsidR="00F144EA" w:rsidRDefault="00DB3F85" w:rsidP="00F144EA">
      <w:pPr>
        <w:jc w:val="center"/>
      </w:pPr>
      <w:r>
        <w:rPr>
          <w:b/>
          <w:sz w:val="32"/>
        </w:rPr>
        <w:t xml:space="preserve">Greedy approach, </w:t>
      </w:r>
      <w:r w:rsidR="00950321">
        <w:rPr>
          <w:b/>
          <w:sz w:val="32"/>
        </w:rPr>
        <w:t>Backtracking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402B46E9" w14:textId="77777777" w:rsidR="00DB3F85" w:rsidRDefault="001E7374" w:rsidP="00DB3F85">
      <w:pPr>
        <w:pStyle w:val="NormalWeb"/>
        <w:shd w:val="clear" w:color="auto" w:fill="FFFFFF"/>
        <w:spacing w:before="60" w:beforeAutospacing="0" w:after="0" w:afterAutospacing="0"/>
        <w:textAlignment w:val="baseline"/>
      </w:pPr>
      <w:r>
        <w:t>Q1.</w:t>
      </w:r>
      <w:r w:rsidR="002614DC">
        <w:t xml:space="preserve"> </w:t>
      </w:r>
      <w:r w:rsidR="00DB3F85" w:rsidRPr="00DB3F85">
        <w:t>Find the optimal solution for the fractional knapsack problem making use of greedy approach. Consider-</w:t>
      </w:r>
      <w:r w:rsidR="00DB3F85">
        <w:t xml:space="preserve"> </w:t>
      </w:r>
      <w:r w:rsidR="00DB3F85" w:rsidRPr="00DB3F85">
        <w:t>n = 5</w:t>
      </w:r>
      <w:r w:rsidR="00DB3F85">
        <w:t xml:space="preserve">, </w:t>
      </w:r>
      <w:r w:rsidR="00DB3F85" w:rsidRPr="00DB3F85">
        <w:t>w = 60 kg</w:t>
      </w:r>
    </w:p>
    <w:p w14:paraId="0C772DAA" w14:textId="408818C6" w:rsidR="00DB3F85" w:rsidRPr="00DB3F85" w:rsidRDefault="00DB3F85" w:rsidP="00DB3F85">
      <w:pPr>
        <w:pStyle w:val="NormalWeb"/>
        <w:shd w:val="clear" w:color="auto" w:fill="FFFFFF"/>
        <w:spacing w:before="60" w:beforeAutospacing="0" w:after="0" w:afterAutospacing="0"/>
        <w:textAlignment w:val="baseline"/>
      </w:pPr>
      <w:r w:rsidRPr="00DB3F85">
        <w:t>(w1, w2, w3, w4, w5) = (5, 10, 15, 22, 25)</w:t>
      </w:r>
    </w:p>
    <w:p w14:paraId="531F96DE" w14:textId="77777777" w:rsidR="00DB3F85" w:rsidRPr="00DB3F85" w:rsidRDefault="00DB3F85" w:rsidP="00DB3F85">
      <w:pPr>
        <w:pStyle w:val="NormalWeb"/>
        <w:shd w:val="clear" w:color="auto" w:fill="FFFFFF"/>
        <w:spacing w:before="60" w:beforeAutospacing="0" w:after="0" w:afterAutospacing="0"/>
        <w:textAlignment w:val="baseline"/>
      </w:pPr>
      <w:r w:rsidRPr="00DB3F85">
        <w:t>(b1, b2, b3, b4, b5) = (30, 40, 45, 77, 90)</w:t>
      </w:r>
    </w:p>
    <w:p w14:paraId="1470F6BE" w14:textId="0F2B2DE2" w:rsidR="004E1DED" w:rsidRPr="00E14885" w:rsidRDefault="004E1DED" w:rsidP="006B3CEB">
      <w:pPr>
        <w:pStyle w:val="NormalWeb"/>
        <w:shd w:val="clear" w:color="auto" w:fill="FFFFFF"/>
        <w:spacing w:before="60" w:beforeAutospacing="0" w:after="0" w:afterAutospacing="0"/>
        <w:textAlignment w:val="baseline"/>
      </w:pPr>
    </w:p>
    <w:p w14:paraId="037F7557" w14:textId="57E0CD55" w:rsidR="006B3CEB" w:rsidRPr="006B3CEB" w:rsidRDefault="00DB3F85" w:rsidP="006B3CEB">
      <w:pPr>
        <w:pStyle w:val="NormalWeb"/>
        <w:shd w:val="clear" w:color="auto" w:fill="FFFFFF"/>
        <w:spacing w:before="60" w:beforeAutospacing="0" w:after="0" w:afterAutospacing="0"/>
        <w:textAlignment w:val="baseline"/>
      </w:pPr>
      <w:r>
        <w:t xml:space="preserve">Q2. </w:t>
      </w:r>
      <w:r w:rsidR="006B3CEB">
        <w:t>Write a program to implement minimum coin exchange problem. Compute the minimum no. of coins to be exchanged for the following:</w:t>
      </w:r>
    </w:p>
    <w:p w14:paraId="4BC53B62" w14:textId="77777777" w:rsidR="006B3CEB" w:rsidRPr="006B3CEB" w:rsidRDefault="006B3CEB" w:rsidP="006B3CEB">
      <w:pPr>
        <w:pStyle w:val="NormalWeb"/>
        <w:shd w:val="clear" w:color="auto" w:fill="FFFFFF"/>
        <w:spacing w:before="60" w:beforeAutospacing="0" w:after="0" w:afterAutospacing="0"/>
        <w:textAlignment w:val="baseline"/>
      </w:pPr>
      <w:proofErr w:type="gramStart"/>
      <w:r w:rsidRPr="006B3CEB">
        <w:t>coin[</w:t>
      </w:r>
      <w:proofErr w:type="gramEnd"/>
      <w:r w:rsidRPr="006B3CEB">
        <w:t>] = {25,20,10,5}</w:t>
      </w:r>
    </w:p>
    <w:p w14:paraId="688401F4" w14:textId="77777777" w:rsidR="006B3CEB" w:rsidRPr="006B3CEB" w:rsidRDefault="006B3CEB" w:rsidP="006B3CEB">
      <w:pPr>
        <w:pStyle w:val="NormalWeb"/>
        <w:shd w:val="clear" w:color="auto" w:fill="FFFFFF"/>
        <w:spacing w:before="60" w:beforeAutospacing="0" w:after="0" w:afterAutospacing="0"/>
        <w:textAlignment w:val="baseline"/>
      </w:pPr>
      <w:r w:rsidRPr="006B3CEB">
        <w:t>value = 70</w:t>
      </w:r>
    </w:p>
    <w:p w14:paraId="3416032C" w14:textId="66322B11" w:rsidR="001E7374" w:rsidRDefault="001E7374" w:rsidP="001E7374"/>
    <w:p w14:paraId="7EB6953C" w14:textId="57F825D1" w:rsidR="00345D2F" w:rsidRDefault="006B3CEB" w:rsidP="001E7374">
      <w:r>
        <w:t>Q3.</w:t>
      </w:r>
      <w:r w:rsidR="00345D2F">
        <w:t xml:space="preserve"> What is backtracking? Explain with the help of an example and using state space tree.</w:t>
      </w:r>
      <w:r>
        <w:t xml:space="preserve"> </w:t>
      </w:r>
    </w:p>
    <w:p w14:paraId="2A5951E7" w14:textId="77777777" w:rsidR="00345D2F" w:rsidRDefault="00345D2F" w:rsidP="001E7374"/>
    <w:p w14:paraId="4AC074AE" w14:textId="54490882" w:rsidR="00345D2F" w:rsidRDefault="00345D2F" w:rsidP="001E7374"/>
    <w:p w14:paraId="45C5FAF7" w14:textId="77777777" w:rsidR="0079178B" w:rsidRDefault="00345D2F" w:rsidP="0079178B">
      <w:r>
        <w:t xml:space="preserve">Q4. </w:t>
      </w:r>
      <w:r w:rsidR="0079178B">
        <w:t>Draw the state space tree for 4X4 queen problem. Write the code to implement n-queen problem.</w:t>
      </w:r>
    </w:p>
    <w:p w14:paraId="10D84024" w14:textId="5739B15E" w:rsidR="00345D2F" w:rsidRDefault="00345D2F" w:rsidP="001E7374"/>
    <w:p w14:paraId="5B56429B" w14:textId="03127453" w:rsidR="0079178B" w:rsidRDefault="0079178B" w:rsidP="001E7374">
      <w:r>
        <w:t xml:space="preserve">Q5. What is the difference between Hamiltonian graph, </w:t>
      </w:r>
      <w:proofErr w:type="gramStart"/>
      <w:r>
        <w:t>path ,</w:t>
      </w:r>
      <w:proofErr w:type="gramEnd"/>
      <w:r>
        <w:t xml:space="preserve"> circuit explain with an example.</w:t>
      </w:r>
    </w:p>
    <w:p w14:paraId="76053E7C" w14:textId="423B0CF1" w:rsidR="0079178B" w:rsidRDefault="0079178B" w:rsidP="001E7374"/>
    <w:p w14:paraId="6E6C47B3" w14:textId="68722F47" w:rsidR="0079178B" w:rsidRDefault="0079178B" w:rsidP="001E7374">
      <w:r>
        <w:t xml:space="preserve">Q6. </w:t>
      </w:r>
      <w:r w:rsidR="00650B1A" w:rsidRPr="00650B1A">
        <w:t>Which of the following is / are Hamiltonian graphs?</w:t>
      </w:r>
    </w:p>
    <w:p w14:paraId="7F8CB4BE" w14:textId="77777777" w:rsidR="00650B1A" w:rsidRDefault="00650B1A" w:rsidP="001E7374">
      <w:bookmarkStart w:id="0" w:name="_GoBack"/>
      <w:bookmarkEnd w:id="0"/>
    </w:p>
    <w:p w14:paraId="16B7038C" w14:textId="75953180" w:rsidR="00650B1A" w:rsidRDefault="00650B1A" w:rsidP="00650B1A">
      <w:pPr>
        <w:jc w:val="center"/>
      </w:pPr>
      <w:r>
        <w:rPr>
          <w:noProof/>
        </w:rPr>
        <w:drawing>
          <wp:inline distT="0" distB="0" distL="0" distR="0" wp14:anchorId="7798E90B" wp14:editId="7ED5BAF4">
            <wp:extent cx="4486275" cy="290859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97994" cy="291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0B1A" w:rsidSect="00122457">
      <w:pgSz w:w="12240" w:h="15840"/>
      <w:pgMar w:top="1440" w:right="1183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53765E"/>
    <w:multiLevelType w:val="hybridMultilevel"/>
    <w:tmpl w:val="4EAA1DA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A30006"/>
    <w:multiLevelType w:val="hybridMultilevel"/>
    <w:tmpl w:val="51A21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mwrAUARK+kSiwAAAA="/>
  </w:docVars>
  <w:rsids>
    <w:rsidRoot w:val="00715159"/>
    <w:rsid w:val="000075BC"/>
    <w:rsid w:val="000B1796"/>
    <w:rsid w:val="000E130F"/>
    <w:rsid w:val="00115E92"/>
    <w:rsid w:val="00122457"/>
    <w:rsid w:val="001E7374"/>
    <w:rsid w:val="00207EA6"/>
    <w:rsid w:val="002614DC"/>
    <w:rsid w:val="00263198"/>
    <w:rsid w:val="00284472"/>
    <w:rsid w:val="002926BB"/>
    <w:rsid w:val="002E42C8"/>
    <w:rsid w:val="00344051"/>
    <w:rsid w:val="00345D2F"/>
    <w:rsid w:val="00367068"/>
    <w:rsid w:val="003B751C"/>
    <w:rsid w:val="00417847"/>
    <w:rsid w:val="004206E5"/>
    <w:rsid w:val="004B10E4"/>
    <w:rsid w:val="004D4BBB"/>
    <w:rsid w:val="004E1DED"/>
    <w:rsid w:val="004F1B17"/>
    <w:rsid w:val="005501BA"/>
    <w:rsid w:val="0061290A"/>
    <w:rsid w:val="006328E1"/>
    <w:rsid w:val="00650B1A"/>
    <w:rsid w:val="00667305"/>
    <w:rsid w:val="00691422"/>
    <w:rsid w:val="006B09BD"/>
    <w:rsid w:val="006B3CEB"/>
    <w:rsid w:val="00715159"/>
    <w:rsid w:val="007220A9"/>
    <w:rsid w:val="00753F38"/>
    <w:rsid w:val="00772E69"/>
    <w:rsid w:val="0079178B"/>
    <w:rsid w:val="007F5507"/>
    <w:rsid w:val="00863E5C"/>
    <w:rsid w:val="00872099"/>
    <w:rsid w:val="008918C5"/>
    <w:rsid w:val="008E1F1D"/>
    <w:rsid w:val="008F32F3"/>
    <w:rsid w:val="00950321"/>
    <w:rsid w:val="009A5A86"/>
    <w:rsid w:val="00A042D8"/>
    <w:rsid w:val="00A561A4"/>
    <w:rsid w:val="00A96D83"/>
    <w:rsid w:val="00B01B78"/>
    <w:rsid w:val="00BA2730"/>
    <w:rsid w:val="00C332B7"/>
    <w:rsid w:val="00D15877"/>
    <w:rsid w:val="00DB3F85"/>
    <w:rsid w:val="00DE7FD0"/>
    <w:rsid w:val="00E14885"/>
    <w:rsid w:val="00E4011F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3CEB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  <w:style w:type="paragraph" w:styleId="ListParagraph">
    <w:name w:val="List Paragraph"/>
    <w:basedOn w:val="Normal"/>
    <w:uiPriority w:val="34"/>
    <w:qFormat/>
    <w:rsid w:val="007220A9"/>
    <w:pPr>
      <w:suppressAutoHyphens w:val="0"/>
      <w:overflowPunct/>
      <w:autoSpaceDE/>
      <w:autoSpaceDN/>
      <w:adjustRightInd/>
      <w:spacing w:line="240" w:lineRule="auto"/>
      <w:ind w:left="720"/>
      <w:contextualSpacing/>
      <w:jc w:val="both"/>
    </w:pPr>
    <w:rPr>
      <w:rFonts w:asciiTheme="minorHAnsi" w:eastAsiaTheme="minorEastAsia" w:hAnsiTheme="minorHAnsi" w:cstheme="minorBidi"/>
      <w:color w:val="auto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3CEB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9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7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30</cp:revision>
  <dcterms:created xsi:type="dcterms:W3CDTF">2022-09-07T03:54:00Z</dcterms:created>
  <dcterms:modified xsi:type="dcterms:W3CDTF">2022-11-23T05:10:00Z</dcterms:modified>
</cp:coreProperties>
</file>